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86972" w14:textId="6146AF31" w:rsidR="005B0F88" w:rsidRDefault="005B0F88" w:rsidP="005B0F88"/>
    <w:p w14:paraId="1871F430" w14:textId="77777777" w:rsidR="005B0F88" w:rsidRDefault="005B0F88" w:rsidP="005B0F88">
      <w:pPr>
        <w:pBdr>
          <w:right w:val="single" w:sz="4" w:space="4" w:color="auto"/>
        </w:pBdr>
        <w:sectPr w:rsidR="005B0F88" w:rsidSect="00D90C7B">
          <w:headerReference w:type="default" r:id="rId6"/>
          <w:footerReference w:type="default" r:id="rId7"/>
          <w:pgSz w:w="11906" w:h="16838"/>
          <w:pgMar w:top="284" w:right="1134" w:bottom="851" w:left="709" w:header="709" w:footer="709" w:gutter="0"/>
          <w:cols w:space="720"/>
        </w:sectPr>
      </w:pPr>
    </w:p>
    <w:p w14:paraId="442067B5" w14:textId="77777777" w:rsidR="005B0F88" w:rsidRDefault="005B0F88" w:rsidP="005B0F88"/>
    <w:p w14:paraId="2A375216" w14:textId="4C5B750B" w:rsidR="005B0F88" w:rsidRDefault="005B0F88" w:rsidP="00147E24">
      <w:pPr>
        <w:jc w:val="both"/>
      </w:pPr>
      <w:r>
        <w:t xml:space="preserve">Once completed, </w:t>
      </w:r>
      <w:r w:rsidR="00147E24">
        <w:t>please</w:t>
      </w:r>
      <w:r>
        <w:t xml:space="preserve"> s</w:t>
      </w:r>
      <w:r w:rsidR="00147E24">
        <w:t>end</w:t>
      </w:r>
      <w:r>
        <w:t xml:space="preserve"> an electronic copy of this form </w:t>
      </w:r>
      <w:r w:rsidR="00147E24">
        <w:t xml:space="preserve">to </w:t>
      </w:r>
      <w:hyperlink r:id="rId8" w:history="1">
        <w:r w:rsidR="00147E24" w:rsidRPr="00632535">
          <w:rPr>
            <w:rStyle w:val="Hyperlink"/>
          </w:rPr>
          <w:t>info@Applecarecommunityservices.com.au</w:t>
        </w:r>
      </w:hyperlink>
      <w:r w:rsidR="00147E24">
        <w:t xml:space="preserve"> </w:t>
      </w:r>
      <w:r>
        <w:t xml:space="preserve">or </w:t>
      </w:r>
      <w:r w:rsidR="00147E24">
        <w:t>by mail</w:t>
      </w:r>
      <w:r>
        <w:t xml:space="preserve"> to</w:t>
      </w:r>
      <w:r w:rsidR="00147E24">
        <w:t xml:space="preserve"> our</w:t>
      </w:r>
      <w:r>
        <w:t xml:space="preserve"> </w:t>
      </w:r>
      <w:r w:rsidR="002D6BF6">
        <w:t xml:space="preserve">office </w:t>
      </w:r>
      <w:r w:rsidR="00147E24">
        <w:t>at 56 Portrush Road, Payneham, 5070</w:t>
      </w:r>
      <w:r w:rsidR="002D6BF6">
        <w:t xml:space="preserve"> SA</w:t>
      </w:r>
      <w:r w:rsidR="00277189">
        <w:t>.</w:t>
      </w:r>
    </w:p>
    <w:p w14:paraId="2754ECD6" w14:textId="77777777" w:rsidR="005B0F88" w:rsidRDefault="005B0F88" w:rsidP="005B0F88">
      <w:pPr>
        <w:pBdr>
          <w:right w:val="single" w:sz="4" w:space="4" w:color="auto"/>
        </w:pBdr>
      </w:pPr>
    </w:p>
    <w:p w14:paraId="000E953A" w14:textId="1830C362" w:rsidR="005B0F88" w:rsidRDefault="005B0F88" w:rsidP="005B0F88">
      <w:r>
        <w:t xml:space="preserve">For any additional information or assistance with completing this form, contact the office </w:t>
      </w:r>
      <w:r w:rsidR="00147E24">
        <w:t>at</w:t>
      </w:r>
      <w:r>
        <w:t xml:space="preserve"> </w:t>
      </w:r>
      <w:r w:rsidR="00147E24">
        <w:t>(</w:t>
      </w:r>
      <w:r w:rsidRPr="00147E24">
        <w:rPr>
          <w:color w:val="4472C4" w:themeColor="accent1"/>
        </w:rPr>
        <w:t>08</w:t>
      </w:r>
      <w:r w:rsidR="00147E24" w:rsidRPr="00147E24">
        <w:rPr>
          <w:color w:val="4472C4" w:themeColor="accent1"/>
        </w:rPr>
        <w:t>)</w:t>
      </w:r>
      <w:r w:rsidRPr="00147E24">
        <w:rPr>
          <w:color w:val="4472C4" w:themeColor="accent1"/>
        </w:rPr>
        <w:t xml:space="preserve"> </w:t>
      </w:r>
      <w:r w:rsidR="00277189" w:rsidRPr="00147E24">
        <w:rPr>
          <w:color w:val="4472C4" w:themeColor="accent1"/>
        </w:rPr>
        <w:t>7</w:t>
      </w:r>
      <w:r w:rsidR="00147E24" w:rsidRPr="00147E24">
        <w:rPr>
          <w:color w:val="4472C4" w:themeColor="accent1"/>
        </w:rPr>
        <w:t>081 5295</w:t>
      </w:r>
      <w:r w:rsidR="00447DB8" w:rsidRPr="00147E24">
        <w:rPr>
          <w:color w:val="4472C4" w:themeColor="accent1"/>
        </w:rPr>
        <w:t xml:space="preserve"> </w:t>
      </w:r>
      <w:r w:rsidR="00853FDB" w:rsidRPr="00147E24">
        <w:rPr>
          <w:color w:val="4472C4" w:themeColor="accent1"/>
        </w:rPr>
        <w:t>M 042</w:t>
      </w:r>
      <w:r w:rsidR="00147E24" w:rsidRPr="00147E24">
        <w:rPr>
          <w:color w:val="4472C4" w:themeColor="accent1"/>
        </w:rPr>
        <w:t>1 425 015</w:t>
      </w:r>
      <w:r w:rsidR="00853FDB" w:rsidRPr="00147E24">
        <w:rPr>
          <w:color w:val="4472C4" w:themeColor="accent1"/>
        </w:rPr>
        <w:t xml:space="preserve"> </w:t>
      </w:r>
    </w:p>
    <w:p w14:paraId="4A7F907C" w14:textId="77777777" w:rsidR="005B0F88" w:rsidRDefault="005B0F88" w:rsidP="005B0F88"/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5B0F88" w14:paraId="3D293578" w14:textId="77777777" w:rsidTr="00147E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shd w:val="clear" w:color="auto" w:fill="4472C4" w:themeFill="accent1"/>
            <w:vAlign w:val="center"/>
          </w:tcPr>
          <w:p w14:paraId="1AD6CAA7" w14:textId="46DE9C54" w:rsidR="005B0F88" w:rsidRDefault="005B0F88" w:rsidP="001606DB">
            <w:r w:rsidRPr="00147E24">
              <w:rPr>
                <w:color w:val="FFFFFF" w:themeColor="background1"/>
              </w:rPr>
              <w:t xml:space="preserve">Personal details of </w:t>
            </w:r>
            <w:r w:rsidR="00384C22">
              <w:rPr>
                <w:color w:val="FFFFFF" w:themeColor="background1"/>
              </w:rPr>
              <w:t xml:space="preserve">the </w:t>
            </w:r>
            <w:r w:rsidRPr="00147E24">
              <w:rPr>
                <w:color w:val="FFFFFF" w:themeColor="background1"/>
              </w:rPr>
              <w:t>person being referred</w:t>
            </w:r>
          </w:p>
        </w:tc>
      </w:tr>
      <w:tr w:rsidR="005B0F88" w14:paraId="6F3894EE" w14:textId="77777777" w:rsidTr="001606D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14:paraId="70F51D66" w14:textId="77777777" w:rsidR="005B0F88" w:rsidRPr="007914BE" w:rsidRDefault="005B0F88" w:rsidP="001606DB">
            <w:r w:rsidRPr="007914BE">
              <w:rPr>
                <w:b w:val="0"/>
                <w:bCs w:val="0"/>
              </w:rPr>
              <w:t>Enquiry/Referral Date:</w:t>
            </w:r>
          </w:p>
        </w:tc>
        <w:tc>
          <w:tcPr>
            <w:tcW w:w="7221" w:type="dxa"/>
            <w:gridSpan w:val="3"/>
            <w:vAlign w:val="center"/>
          </w:tcPr>
          <w:p w14:paraId="0675C5F9" w14:textId="77777777" w:rsidR="005B0F88" w:rsidRPr="00757F83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B0F88" w14:paraId="5227FAAC" w14:textId="77777777" w:rsidTr="001606DB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14:paraId="68B6667E" w14:textId="77777777" w:rsidR="005B0F88" w:rsidRPr="007914BE" w:rsidRDefault="005B0F88" w:rsidP="001606DB">
            <w:r w:rsidRPr="007914BE">
              <w:rPr>
                <w:b w:val="0"/>
                <w:bCs w:val="0"/>
              </w:rPr>
              <w:t>Full Name:</w:t>
            </w:r>
          </w:p>
        </w:tc>
        <w:tc>
          <w:tcPr>
            <w:tcW w:w="4814" w:type="dxa"/>
            <w:gridSpan w:val="2"/>
            <w:vAlign w:val="center"/>
          </w:tcPr>
          <w:p w14:paraId="3886EFAD" w14:textId="77777777" w:rsidR="005B0F88" w:rsidRPr="007914BE" w:rsidRDefault="005B0F88" w:rsidP="001606D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07" w:type="dxa"/>
          </w:tcPr>
          <w:p w14:paraId="2BA59C03" w14:textId="77777777" w:rsidR="005B0F88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e of Birth:</w:t>
            </w:r>
          </w:p>
          <w:p w14:paraId="0B5EE29B" w14:textId="77777777" w:rsidR="005B0F88" w:rsidRPr="00757F83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B0F88" w14:paraId="27D90976" w14:textId="77777777" w:rsidTr="001606D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14:paraId="62C87252" w14:textId="77777777" w:rsidR="005B0F88" w:rsidRPr="007914BE" w:rsidRDefault="005B0F88" w:rsidP="001606DB">
            <w:r w:rsidRPr="007914BE">
              <w:rPr>
                <w:b w:val="0"/>
                <w:bCs w:val="0"/>
              </w:rPr>
              <w:t>Gender:</w:t>
            </w:r>
          </w:p>
        </w:tc>
        <w:tc>
          <w:tcPr>
            <w:tcW w:w="2407" w:type="dxa"/>
            <w:vAlign w:val="center"/>
          </w:tcPr>
          <w:p w14:paraId="3ED6ABD3" w14:textId="77777777" w:rsidR="005B0F88" w:rsidRPr="007914BE" w:rsidRDefault="00000000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1813479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>
              <w:t xml:space="preserve"> Male</w:t>
            </w:r>
          </w:p>
        </w:tc>
        <w:tc>
          <w:tcPr>
            <w:tcW w:w="2407" w:type="dxa"/>
            <w:vAlign w:val="center"/>
          </w:tcPr>
          <w:p w14:paraId="4C8A970B" w14:textId="77777777" w:rsidR="005B0F88" w:rsidRPr="007914BE" w:rsidRDefault="00000000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419566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>
              <w:t xml:space="preserve"> Female</w:t>
            </w:r>
          </w:p>
        </w:tc>
        <w:tc>
          <w:tcPr>
            <w:tcW w:w="2407" w:type="dxa"/>
            <w:vAlign w:val="center"/>
          </w:tcPr>
          <w:p w14:paraId="7BD14F38" w14:textId="77777777" w:rsidR="005B0F88" w:rsidRPr="00757F83" w:rsidRDefault="00000000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522827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>
              <w:t xml:space="preserve"> Other</w:t>
            </w:r>
          </w:p>
        </w:tc>
      </w:tr>
      <w:tr w:rsidR="005B0F88" w14:paraId="326F951B" w14:textId="77777777" w:rsidTr="001606D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14:paraId="4C4CBFEB" w14:textId="77777777" w:rsidR="005B0F88" w:rsidRPr="007914BE" w:rsidRDefault="005B0F88" w:rsidP="001606DB">
            <w:r w:rsidRPr="007914BE">
              <w:rPr>
                <w:b w:val="0"/>
                <w:bCs w:val="0"/>
              </w:rPr>
              <w:t>Address:</w:t>
            </w:r>
          </w:p>
        </w:tc>
        <w:tc>
          <w:tcPr>
            <w:tcW w:w="7221" w:type="dxa"/>
            <w:gridSpan w:val="3"/>
            <w:vAlign w:val="center"/>
          </w:tcPr>
          <w:p w14:paraId="376B8239" w14:textId="77777777" w:rsidR="005B0F88" w:rsidRPr="00757F83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B0F88" w14:paraId="2A97F260" w14:textId="77777777" w:rsidTr="001606D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14:paraId="7DB802D3" w14:textId="77777777" w:rsidR="005B0F88" w:rsidRDefault="005B0F88" w:rsidP="001606DB">
            <w:r w:rsidRPr="007914BE">
              <w:rPr>
                <w:b w:val="0"/>
                <w:bCs w:val="0"/>
              </w:rPr>
              <w:t>Postal Address:</w:t>
            </w:r>
          </w:p>
          <w:p w14:paraId="17514693" w14:textId="77777777" w:rsidR="005B0F88" w:rsidRPr="00F15B42" w:rsidRDefault="005B0F88" w:rsidP="001606DB">
            <w:pPr>
              <w:rPr>
                <w:b w:val="0"/>
                <w:bCs w:val="0"/>
                <w:sz w:val="18"/>
                <w:szCs w:val="18"/>
              </w:rPr>
            </w:pPr>
            <w:r>
              <w:rPr>
                <w:b w:val="0"/>
                <w:bCs w:val="0"/>
                <w:sz w:val="18"/>
                <w:szCs w:val="18"/>
              </w:rPr>
              <w:t>(if different from above)</w:t>
            </w:r>
          </w:p>
        </w:tc>
        <w:tc>
          <w:tcPr>
            <w:tcW w:w="7221" w:type="dxa"/>
            <w:gridSpan w:val="3"/>
            <w:vAlign w:val="center"/>
          </w:tcPr>
          <w:p w14:paraId="240D3ADD" w14:textId="77777777" w:rsidR="005B0F88" w:rsidRPr="00757F83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B0F88" w14:paraId="3A4B94A3" w14:textId="77777777" w:rsidTr="001606DB">
        <w:trPr>
          <w:trHeight w:val="9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14:paraId="223A084C" w14:textId="77777777" w:rsidR="005B0F88" w:rsidRPr="007914BE" w:rsidRDefault="005B0F88" w:rsidP="001606DB">
            <w:r>
              <w:rPr>
                <w:b w:val="0"/>
                <w:bCs w:val="0"/>
              </w:rPr>
              <w:t>Contact Details:</w:t>
            </w:r>
          </w:p>
        </w:tc>
        <w:tc>
          <w:tcPr>
            <w:tcW w:w="2407" w:type="dxa"/>
          </w:tcPr>
          <w:p w14:paraId="275D00A9" w14:textId="77777777" w:rsidR="005B0F88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me Phone</w:t>
            </w:r>
          </w:p>
          <w:p w14:paraId="35EF1DF3" w14:textId="77777777" w:rsidR="005B0F88" w:rsidRPr="007914BE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07" w:type="dxa"/>
          </w:tcPr>
          <w:p w14:paraId="315CC2DA" w14:textId="77777777" w:rsidR="005B0F88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bile</w:t>
            </w:r>
          </w:p>
          <w:p w14:paraId="4EABFB4A" w14:textId="77777777" w:rsidR="005B0F88" w:rsidRPr="007914BE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07" w:type="dxa"/>
          </w:tcPr>
          <w:p w14:paraId="36D41469" w14:textId="77777777" w:rsidR="005B0F88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7F83">
              <w:t>Email</w:t>
            </w:r>
          </w:p>
          <w:p w14:paraId="011FC169" w14:textId="77777777" w:rsidR="005B0F88" w:rsidRPr="00757F83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B0F88" w14:paraId="00B87A4E" w14:textId="77777777" w:rsidTr="001606D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14:paraId="0092139A" w14:textId="77777777" w:rsidR="005B0F88" w:rsidRPr="007914BE" w:rsidRDefault="005B0F88" w:rsidP="001606DB">
            <w:r w:rsidRPr="007914BE">
              <w:rPr>
                <w:b w:val="0"/>
                <w:bCs w:val="0"/>
              </w:rPr>
              <w:t>Identifies as:</w:t>
            </w:r>
          </w:p>
        </w:tc>
        <w:tc>
          <w:tcPr>
            <w:tcW w:w="2407" w:type="dxa"/>
            <w:vAlign w:val="center"/>
          </w:tcPr>
          <w:p w14:paraId="7F06A67A" w14:textId="77777777" w:rsidR="005B0F88" w:rsidRPr="007914BE" w:rsidRDefault="00000000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790827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>
              <w:t xml:space="preserve"> Aboriginal</w:t>
            </w:r>
          </w:p>
        </w:tc>
        <w:tc>
          <w:tcPr>
            <w:tcW w:w="2407" w:type="dxa"/>
            <w:vAlign w:val="center"/>
          </w:tcPr>
          <w:p w14:paraId="3D2D849E" w14:textId="77777777" w:rsidR="005B0F88" w:rsidRPr="007914BE" w:rsidRDefault="00000000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947589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>
              <w:t xml:space="preserve"> Torres Strait Islander</w:t>
            </w:r>
          </w:p>
        </w:tc>
        <w:tc>
          <w:tcPr>
            <w:tcW w:w="2407" w:type="dxa"/>
            <w:vAlign w:val="center"/>
          </w:tcPr>
          <w:p w14:paraId="16456ECD" w14:textId="77777777" w:rsidR="005B0F88" w:rsidRPr="00757F83" w:rsidRDefault="00000000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1387906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 w:rsidRPr="00757F83">
              <w:t xml:space="preserve"> Neither</w:t>
            </w:r>
          </w:p>
        </w:tc>
      </w:tr>
      <w:tr w:rsidR="005B0F88" w14:paraId="080F50D7" w14:textId="77777777" w:rsidTr="001606D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14:paraId="4038AEEB" w14:textId="77777777" w:rsidR="005B0F88" w:rsidRPr="007914BE" w:rsidRDefault="005B0F88" w:rsidP="001606DB">
            <w:r w:rsidRPr="007914BE">
              <w:rPr>
                <w:b w:val="0"/>
                <w:bCs w:val="0"/>
              </w:rPr>
              <w:t>Preferred Language/</w:t>
            </w:r>
            <w:r>
              <w:rPr>
                <w:b w:val="0"/>
                <w:bCs w:val="0"/>
              </w:rPr>
              <w:t xml:space="preserve"> </w:t>
            </w:r>
            <w:r w:rsidRPr="007914BE">
              <w:rPr>
                <w:b w:val="0"/>
                <w:bCs w:val="0"/>
              </w:rPr>
              <w:t>dialect</w:t>
            </w:r>
            <w:r>
              <w:rPr>
                <w:b w:val="0"/>
                <w:bCs w:val="0"/>
              </w:rPr>
              <w:t>:</w:t>
            </w:r>
          </w:p>
        </w:tc>
        <w:tc>
          <w:tcPr>
            <w:tcW w:w="2407" w:type="dxa"/>
            <w:vAlign w:val="center"/>
          </w:tcPr>
          <w:p w14:paraId="599B4A22" w14:textId="77777777" w:rsidR="005B0F88" w:rsidRPr="007914BE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07" w:type="dxa"/>
            <w:vAlign w:val="center"/>
          </w:tcPr>
          <w:p w14:paraId="3577DAB6" w14:textId="77777777" w:rsidR="005B0F88" w:rsidRPr="007914BE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rpreter required?</w:t>
            </w:r>
          </w:p>
        </w:tc>
        <w:tc>
          <w:tcPr>
            <w:tcW w:w="2407" w:type="dxa"/>
            <w:vAlign w:val="center"/>
          </w:tcPr>
          <w:p w14:paraId="520E4238" w14:textId="77777777" w:rsidR="005B0F88" w:rsidRPr="00757F83" w:rsidRDefault="00000000" w:rsidP="001606DB">
            <w:pPr>
              <w:tabs>
                <w:tab w:val="left" w:pos="109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447274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 w:rsidRPr="00757F83">
              <w:t xml:space="preserve"> Yes</w:t>
            </w:r>
            <w:r w:rsidR="005B0F88">
              <w:tab/>
            </w:r>
            <w:sdt>
              <w:sdtPr>
                <w:id w:val="797186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>
              <w:t xml:space="preserve"> No</w:t>
            </w:r>
          </w:p>
        </w:tc>
      </w:tr>
      <w:tr w:rsidR="005B0F88" w14:paraId="222E1F3B" w14:textId="77777777" w:rsidTr="001606D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  <w:gridSpan w:val="2"/>
            <w:vAlign w:val="center"/>
          </w:tcPr>
          <w:p w14:paraId="4E9CEA33" w14:textId="77777777" w:rsidR="005B0F88" w:rsidRPr="007914BE" w:rsidRDefault="005B0F88" w:rsidP="001606DB">
            <w:r w:rsidRPr="007914BE">
              <w:rPr>
                <w:b w:val="0"/>
                <w:bCs w:val="0"/>
              </w:rPr>
              <w:t>Copy of NDIS Plan provided</w:t>
            </w:r>
            <w:r>
              <w:rPr>
                <w:b w:val="0"/>
                <w:bCs w:val="0"/>
              </w:rPr>
              <w:t>:</w:t>
            </w:r>
          </w:p>
        </w:tc>
        <w:tc>
          <w:tcPr>
            <w:tcW w:w="4814" w:type="dxa"/>
            <w:gridSpan w:val="2"/>
            <w:vAlign w:val="center"/>
          </w:tcPr>
          <w:p w14:paraId="74D172CD" w14:textId="77777777" w:rsidR="005B0F88" w:rsidRPr="00757F83" w:rsidRDefault="00000000" w:rsidP="001606DB">
            <w:pPr>
              <w:tabs>
                <w:tab w:val="left" w:pos="130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574663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>
              <w:t xml:space="preserve"> Yes</w:t>
            </w:r>
            <w:r w:rsidR="005B0F88">
              <w:tab/>
            </w:r>
            <w:sdt>
              <w:sdtPr>
                <w:id w:val="-1144884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>
              <w:t xml:space="preserve"> No</w:t>
            </w:r>
          </w:p>
        </w:tc>
      </w:tr>
      <w:tr w:rsidR="005B0F88" w14:paraId="1352118C" w14:textId="77777777" w:rsidTr="001606DB">
        <w:trPr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  <w:gridSpan w:val="2"/>
            <w:vAlign w:val="center"/>
          </w:tcPr>
          <w:p w14:paraId="5E70DE8B" w14:textId="14726235" w:rsidR="005B0F88" w:rsidRPr="007914BE" w:rsidRDefault="00384C22" w:rsidP="001606DB">
            <w:r>
              <w:rPr>
                <w:b w:val="0"/>
                <w:bCs w:val="0"/>
              </w:rPr>
              <w:t>The additional</w:t>
            </w:r>
            <w:r w:rsidR="005B0F88" w:rsidRPr="007914BE">
              <w:rPr>
                <w:b w:val="0"/>
                <w:bCs w:val="0"/>
              </w:rPr>
              <w:t xml:space="preserve"> information you wish to share:</w:t>
            </w:r>
          </w:p>
        </w:tc>
        <w:tc>
          <w:tcPr>
            <w:tcW w:w="4814" w:type="dxa"/>
            <w:gridSpan w:val="2"/>
            <w:vAlign w:val="center"/>
          </w:tcPr>
          <w:p w14:paraId="2B16589C" w14:textId="77777777" w:rsidR="005B0F88" w:rsidRPr="00757F83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B0F88" w14:paraId="665FECD6" w14:textId="77777777" w:rsidTr="00384C22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shd w:val="clear" w:color="auto" w:fill="8EAADB" w:themeFill="accent1" w:themeFillTint="99"/>
            <w:vAlign w:val="center"/>
          </w:tcPr>
          <w:p w14:paraId="4E77D62A" w14:textId="0A40A6B7" w:rsidR="005B0F88" w:rsidRPr="007914BE" w:rsidRDefault="005B0F88" w:rsidP="001606DB">
            <w:pPr>
              <w:rPr>
                <w:b w:val="0"/>
                <w:bCs w:val="0"/>
              </w:rPr>
            </w:pPr>
            <w:r w:rsidRPr="00384C22">
              <w:rPr>
                <w:b w:val="0"/>
                <w:bCs w:val="0"/>
              </w:rPr>
              <w:t xml:space="preserve">I give permission for this referral and understand that I will be contacted by </w:t>
            </w:r>
            <w:r w:rsidR="00147E24" w:rsidRPr="00384C22">
              <w:rPr>
                <w:b w:val="0"/>
                <w:bCs w:val="0"/>
              </w:rPr>
              <w:t>Apple Care Community Services</w:t>
            </w:r>
            <w:r w:rsidRPr="00384C22">
              <w:rPr>
                <w:b w:val="0"/>
                <w:bCs w:val="0"/>
                <w:i/>
                <w:iCs/>
              </w:rPr>
              <w:t xml:space="preserve"> </w:t>
            </w:r>
            <w:r w:rsidRPr="00384C22">
              <w:rPr>
                <w:b w:val="0"/>
                <w:bCs w:val="0"/>
              </w:rPr>
              <w:t>staff</w:t>
            </w:r>
          </w:p>
        </w:tc>
      </w:tr>
      <w:tr w:rsidR="005B0F88" w14:paraId="6E49233A" w14:textId="77777777" w:rsidTr="001606D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14:paraId="090DB6F2" w14:textId="77777777" w:rsidR="005B0F88" w:rsidRPr="007914BE" w:rsidRDefault="005B0F88" w:rsidP="001606DB">
            <w:r>
              <w:rPr>
                <w:b w:val="0"/>
                <w:bCs w:val="0"/>
              </w:rPr>
              <w:t>Participant</w:t>
            </w:r>
            <w:r w:rsidRPr="007914BE">
              <w:rPr>
                <w:b w:val="0"/>
                <w:bCs w:val="0"/>
              </w:rPr>
              <w:t xml:space="preserve"> Name</w:t>
            </w:r>
            <w:r>
              <w:rPr>
                <w:b w:val="0"/>
                <w:bCs w:val="0"/>
              </w:rPr>
              <w:t>:</w:t>
            </w:r>
          </w:p>
        </w:tc>
        <w:tc>
          <w:tcPr>
            <w:tcW w:w="4814" w:type="dxa"/>
            <w:gridSpan w:val="2"/>
          </w:tcPr>
          <w:p w14:paraId="6E301649" w14:textId="77777777" w:rsidR="005B0F88" w:rsidRPr="007914BE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07" w:type="dxa"/>
          </w:tcPr>
          <w:p w14:paraId="45D3ED73" w14:textId="77777777" w:rsidR="005B0F88" w:rsidRPr="00757F83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or primary carer/next of kin/guardian)</w:t>
            </w:r>
          </w:p>
        </w:tc>
      </w:tr>
      <w:tr w:rsidR="005B0F88" w14:paraId="0C9D0BE8" w14:textId="77777777" w:rsidTr="001606D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14:paraId="06D948BB" w14:textId="77777777" w:rsidR="005B0F88" w:rsidRPr="007914BE" w:rsidRDefault="005B0F88" w:rsidP="001606DB">
            <w:r w:rsidRPr="007914BE">
              <w:rPr>
                <w:b w:val="0"/>
                <w:bCs w:val="0"/>
              </w:rPr>
              <w:t>Signature</w:t>
            </w:r>
            <w:r>
              <w:rPr>
                <w:b w:val="0"/>
                <w:bCs w:val="0"/>
              </w:rPr>
              <w:t>:</w:t>
            </w:r>
          </w:p>
        </w:tc>
        <w:tc>
          <w:tcPr>
            <w:tcW w:w="4814" w:type="dxa"/>
            <w:gridSpan w:val="2"/>
          </w:tcPr>
          <w:p w14:paraId="58C7EDB2" w14:textId="77777777" w:rsidR="005B0F88" w:rsidRPr="007914BE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07" w:type="dxa"/>
          </w:tcPr>
          <w:p w14:paraId="08F6B59C" w14:textId="77777777" w:rsidR="005B0F88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e:</w:t>
            </w:r>
          </w:p>
          <w:p w14:paraId="7BA1E361" w14:textId="77777777" w:rsidR="005B0F88" w:rsidRPr="00757F83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FDE8CEF" w14:textId="77777777" w:rsidR="005B0F88" w:rsidRDefault="005B0F88" w:rsidP="005B0F88"/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5B0F88" w14:paraId="5F5574FB" w14:textId="77777777" w:rsidTr="00384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shd w:val="clear" w:color="auto" w:fill="4472C4" w:themeFill="accent1"/>
          </w:tcPr>
          <w:p w14:paraId="17D19BDF" w14:textId="77777777" w:rsidR="005B0F88" w:rsidRPr="00384C22" w:rsidRDefault="005B0F88" w:rsidP="001606DB">
            <w:pPr>
              <w:rPr>
                <w:color w:val="FFFFFF" w:themeColor="background1"/>
              </w:rPr>
            </w:pPr>
            <w:r w:rsidRPr="00384C22">
              <w:rPr>
                <w:color w:val="FFFFFF" w:themeColor="background1"/>
              </w:rPr>
              <w:t>Primary Carer/Next of Kin/Guardian Details (if required)</w:t>
            </w:r>
          </w:p>
        </w:tc>
      </w:tr>
      <w:tr w:rsidR="005B0F88" w14:paraId="54385B64" w14:textId="77777777" w:rsidTr="001606D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14:paraId="6C759926" w14:textId="77777777" w:rsidR="005B0F88" w:rsidRPr="007914BE" w:rsidRDefault="005B0F88" w:rsidP="001606DB">
            <w:pPr>
              <w:rPr>
                <w:b w:val="0"/>
                <w:bCs w:val="0"/>
              </w:rPr>
            </w:pPr>
            <w:r w:rsidRPr="007914BE">
              <w:rPr>
                <w:b w:val="0"/>
                <w:bCs w:val="0"/>
              </w:rPr>
              <w:t>Full Name:</w:t>
            </w:r>
          </w:p>
        </w:tc>
        <w:tc>
          <w:tcPr>
            <w:tcW w:w="7221" w:type="dxa"/>
            <w:gridSpan w:val="3"/>
          </w:tcPr>
          <w:p w14:paraId="76812A15" w14:textId="77777777" w:rsidR="005B0F88" w:rsidRPr="009D68FC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B0F88" w14:paraId="67BF12FD" w14:textId="77777777" w:rsidTr="001606D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14:paraId="1116FD99" w14:textId="77777777" w:rsidR="005B0F88" w:rsidRPr="00F15B42" w:rsidRDefault="005B0F88" w:rsidP="001606DB">
            <w:pPr>
              <w:rPr>
                <w:b w:val="0"/>
                <w:bCs w:val="0"/>
              </w:rPr>
            </w:pPr>
            <w:r w:rsidRPr="00F15B42">
              <w:rPr>
                <w:b w:val="0"/>
                <w:bCs w:val="0"/>
              </w:rPr>
              <w:t>Relationship to Participant:</w:t>
            </w:r>
          </w:p>
        </w:tc>
        <w:tc>
          <w:tcPr>
            <w:tcW w:w="7221" w:type="dxa"/>
            <w:gridSpan w:val="3"/>
          </w:tcPr>
          <w:p w14:paraId="3A0B8A22" w14:textId="77777777" w:rsidR="005B0F88" w:rsidRPr="009D68FC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B0F88" w14:paraId="604CE550" w14:textId="77777777" w:rsidTr="001606D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14:paraId="28486F8B" w14:textId="77777777" w:rsidR="005B0F88" w:rsidRPr="007914BE" w:rsidRDefault="005B0F88" w:rsidP="001606DB">
            <w:r w:rsidRPr="007914BE">
              <w:rPr>
                <w:b w:val="0"/>
                <w:bCs w:val="0"/>
              </w:rPr>
              <w:lastRenderedPageBreak/>
              <w:t>Postal Address:</w:t>
            </w:r>
          </w:p>
        </w:tc>
        <w:tc>
          <w:tcPr>
            <w:tcW w:w="7221" w:type="dxa"/>
            <w:gridSpan w:val="3"/>
          </w:tcPr>
          <w:p w14:paraId="7DEBF618" w14:textId="77777777" w:rsidR="005B0F88" w:rsidRPr="009D68FC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B0F88" w14:paraId="73AEF3CF" w14:textId="77777777" w:rsidTr="001606D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14:paraId="01060BCD" w14:textId="77777777" w:rsidR="005B0F88" w:rsidRPr="007914BE" w:rsidRDefault="005B0F88" w:rsidP="001606DB">
            <w:r>
              <w:rPr>
                <w:b w:val="0"/>
                <w:bCs w:val="0"/>
              </w:rPr>
              <w:t>Contact Details:</w:t>
            </w:r>
          </w:p>
        </w:tc>
        <w:tc>
          <w:tcPr>
            <w:tcW w:w="2407" w:type="dxa"/>
          </w:tcPr>
          <w:p w14:paraId="5FFF73DD" w14:textId="77777777" w:rsidR="005B0F88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me Phone</w:t>
            </w:r>
          </w:p>
          <w:p w14:paraId="660CCE8F" w14:textId="77777777" w:rsidR="005B0F88" w:rsidRPr="009D68FC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07" w:type="dxa"/>
          </w:tcPr>
          <w:p w14:paraId="145D311F" w14:textId="77777777" w:rsidR="005B0F88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bile</w:t>
            </w:r>
          </w:p>
          <w:p w14:paraId="56323EB0" w14:textId="77777777" w:rsidR="005B0F88" w:rsidRPr="009D68FC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07" w:type="dxa"/>
          </w:tcPr>
          <w:p w14:paraId="609BCA44" w14:textId="77777777" w:rsidR="005B0F88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ail</w:t>
            </w:r>
          </w:p>
          <w:p w14:paraId="4F4B7445" w14:textId="77777777" w:rsidR="005B0F88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3AB74DC" w14:textId="1A1FC168" w:rsidR="00384C22" w:rsidRPr="009D68FC" w:rsidRDefault="00384C22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9CC4EE0" w14:textId="77777777" w:rsidR="005B0F88" w:rsidRDefault="005B0F88" w:rsidP="005B0F88"/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5B0F88" w14:paraId="26913B24" w14:textId="77777777" w:rsidTr="00384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shd w:val="clear" w:color="auto" w:fill="4472C4" w:themeFill="accent1"/>
          </w:tcPr>
          <w:p w14:paraId="4DFAB8D2" w14:textId="77777777" w:rsidR="005B0F88" w:rsidRDefault="005B0F88" w:rsidP="001606DB">
            <w:r w:rsidRPr="00384C22">
              <w:rPr>
                <w:color w:val="FFFFFF" w:themeColor="background1"/>
              </w:rPr>
              <w:t>Disability (tick one or more if known)</w:t>
            </w:r>
          </w:p>
        </w:tc>
      </w:tr>
      <w:tr w:rsidR="005B0F88" w14:paraId="62CB8551" w14:textId="77777777" w:rsidTr="001606DB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</w:tcPr>
          <w:p w14:paraId="2C96884E" w14:textId="77777777" w:rsidR="005B0F88" w:rsidRPr="009D68FC" w:rsidRDefault="00000000" w:rsidP="001606DB">
            <w:pPr>
              <w:rPr>
                <w:b w:val="0"/>
                <w:bCs w:val="0"/>
              </w:rPr>
            </w:pPr>
            <w:sdt>
              <w:sdtPr>
                <w:id w:val="430170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>
              <w:rPr>
                <w:b w:val="0"/>
                <w:bCs w:val="0"/>
              </w:rPr>
              <w:t xml:space="preserve"> Autism</w:t>
            </w:r>
          </w:p>
        </w:tc>
        <w:tc>
          <w:tcPr>
            <w:tcW w:w="2407" w:type="dxa"/>
          </w:tcPr>
          <w:p w14:paraId="25F7E2F7" w14:textId="77777777" w:rsidR="005B0F88" w:rsidRPr="009D68FC" w:rsidRDefault="00000000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2008821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>
              <w:t xml:space="preserve"> Neurological</w:t>
            </w:r>
          </w:p>
        </w:tc>
        <w:tc>
          <w:tcPr>
            <w:tcW w:w="2407" w:type="dxa"/>
          </w:tcPr>
          <w:p w14:paraId="31CAF446" w14:textId="77777777" w:rsidR="005B0F88" w:rsidRPr="009D68FC" w:rsidRDefault="00000000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1913664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>
              <w:t xml:space="preserve"> Intellectual Disability</w:t>
            </w:r>
          </w:p>
        </w:tc>
        <w:tc>
          <w:tcPr>
            <w:tcW w:w="2407" w:type="dxa"/>
          </w:tcPr>
          <w:p w14:paraId="5209F367" w14:textId="77777777" w:rsidR="005B0F88" w:rsidRPr="009D68FC" w:rsidRDefault="00000000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1321572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>
              <w:t xml:space="preserve"> Physical</w:t>
            </w:r>
          </w:p>
        </w:tc>
      </w:tr>
      <w:tr w:rsidR="005B0F88" w14:paraId="564AD1C4" w14:textId="77777777" w:rsidTr="001606DB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</w:tcPr>
          <w:p w14:paraId="34C65888" w14:textId="2D2A696A" w:rsidR="005B0F88" w:rsidRDefault="00000000" w:rsidP="001606DB">
            <w:pPr>
              <w:rPr>
                <w:b w:val="0"/>
                <w:bCs w:val="0"/>
              </w:rPr>
            </w:pPr>
            <w:sdt>
              <w:sdtPr>
                <w:id w:val="441272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>
              <w:rPr>
                <w:b w:val="0"/>
                <w:bCs w:val="0"/>
              </w:rPr>
              <w:t xml:space="preserve"> Sensory (</w:t>
            </w:r>
            <w:r w:rsidR="00853FDB">
              <w:rPr>
                <w:b w:val="0"/>
                <w:bCs w:val="0"/>
              </w:rPr>
              <w:t>e.g.</w:t>
            </w:r>
            <w:r w:rsidR="00853FDB">
              <w:t>,</w:t>
            </w:r>
            <w:r w:rsidR="005B0F88">
              <w:rPr>
                <w:b w:val="0"/>
                <w:bCs w:val="0"/>
              </w:rPr>
              <w:t xml:space="preserve"> vision, hearing)</w:t>
            </w:r>
          </w:p>
        </w:tc>
        <w:tc>
          <w:tcPr>
            <w:tcW w:w="2407" w:type="dxa"/>
          </w:tcPr>
          <w:p w14:paraId="383F26A8" w14:textId="77777777" w:rsidR="005B0F88" w:rsidRDefault="00000000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573045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>
              <w:t xml:space="preserve"> Attributable to a psychiatric condition</w:t>
            </w:r>
          </w:p>
        </w:tc>
        <w:tc>
          <w:tcPr>
            <w:tcW w:w="2407" w:type="dxa"/>
          </w:tcPr>
          <w:p w14:paraId="69BADF48" w14:textId="77777777" w:rsidR="005B0F88" w:rsidRDefault="00000000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919595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>
              <w:t xml:space="preserve"> Cognitive/Acquires Brain Injury</w:t>
            </w:r>
          </w:p>
        </w:tc>
        <w:tc>
          <w:tcPr>
            <w:tcW w:w="2407" w:type="dxa"/>
          </w:tcPr>
          <w:p w14:paraId="4114CEB5" w14:textId="77777777" w:rsidR="005B0F88" w:rsidRDefault="00000000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260031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>
              <w:t xml:space="preserve"> Development Delays</w:t>
            </w:r>
          </w:p>
        </w:tc>
      </w:tr>
      <w:tr w:rsidR="005B0F88" w14:paraId="11BF1F74" w14:textId="77777777" w:rsidTr="001606DB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</w:tcPr>
          <w:p w14:paraId="0F5E2825" w14:textId="77777777" w:rsidR="005B0F88" w:rsidRDefault="00000000" w:rsidP="001606DB">
            <w:pPr>
              <w:rPr>
                <w:b w:val="0"/>
                <w:bCs w:val="0"/>
              </w:rPr>
            </w:pPr>
            <w:sdt>
              <w:sdtPr>
                <w:id w:val="2073700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>
              <w:rPr>
                <w:b w:val="0"/>
                <w:bCs w:val="0"/>
              </w:rPr>
              <w:t xml:space="preserve"> Other (please list)</w:t>
            </w:r>
          </w:p>
        </w:tc>
        <w:tc>
          <w:tcPr>
            <w:tcW w:w="7221" w:type="dxa"/>
            <w:gridSpan w:val="3"/>
          </w:tcPr>
          <w:p w14:paraId="6533EA3F" w14:textId="77777777" w:rsidR="005B0F88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3C4AA96" w14:textId="77777777" w:rsidR="00384C22" w:rsidRDefault="00384C22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A36C20C" w14:textId="13AE60CF" w:rsidR="00384C22" w:rsidRDefault="00384C22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C26577D" w14:textId="77777777" w:rsidR="005B0F88" w:rsidRDefault="005B0F88" w:rsidP="005B0F88"/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5B0F88" w14:paraId="4D1E92A5" w14:textId="77777777" w:rsidTr="00384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shd w:val="clear" w:color="auto" w:fill="4472C4" w:themeFill="accent1"/>
          </w:tcPr>
          <w:p w14:paraId="15F75903" w14:textId="77777777" w:rsidR="005B0F88" w:rsidRDefault="005B0F88" w:rsidP="001606DB">
            <w:r w:rsidRPr="00384C22">
              <w:rPr>
                <w:color w:val="FFFFFF" w:themeColor="background1"/>
              </w:rPr>
              <w:t>Services I would like to enquire about</w:t>
            </w:r>
          </w:p>
        </w:tc>
      </w:tr>
      <w:tr w:rsidR="005B0F88" w14:paraId="0DE9556E" w14:textId="77777777" w:rsidTr="001606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</w:tcPr>
          <w:p w14:paraId="28EC9384" w14:textId="77777777" w:rsidR="005B0F88" w:rsidRPr="009D68FC" w:rsidRDefault="00000000" w:rsidP="001606DB">
            <w:pPr>
              <w:rPr>
                <w:b w:val="0"/>
                <w:bCs w:val="0"/>
              </w:rPr>
            </w:pPr>
            <w:sdt>
              <w:sdtPr>
                <w:id w:val="180094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 w:rsidRPr="009D68FC">
              <w:rPr>
                <w:b w:val="0"/>
                <w:bCs w:val="0"/>
              </w:rPr>
              <w:t xml:space="preserve"> Supported Independent Living (SIL)</w:t>
            </w:r>
          </w:p>
        </w:tc>
        <w:tc>
          <w:tcPr>
            <w:tcW w:w="2407" w:type="dxa"/>
          </w:tcPr>
          <w:p w14:paraId="16E4050C" w14:textId="77777777" w:rsidR="005B0F88" w:rsidRPr="007914BE" w:rsidRDefault="00000000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1400636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>
              <w:t xml:space="preserve"> Short Term Accommodation (STA)</w:t>
            </w:r>
          </w:p>
        </w:tc>
        <w:tc>
          <w:tcPr>
            <w:tcW w:w="2407" w:type="dxa"/>
          </w:tcPr>
          <w:p w14:paraId="44A26BE2" w14:textId="77777777" w:rsidR="005B0F88" w:rsidRPr="007914BE" w:rsidRDefault="00000000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1733115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>
              <w:t xml:space="preserve"> Medium Term Accommodation (STA)</w:t>
            </w:r>
          </w:p>
        </w:tc>
        <w:tc>
          <w:tcPr>
            <w:tcW w:w="2407" w:type="dxa"/>
          </w:tcPr>
          <w:p w14:paraId="2611A4BB" w14:textId="77777777" w:rsidR="005B0F88" w:rsidRPr="009D68FC" w:rsidRDefault="00000000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1500929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>
              <w:t xml:space="preserve"> Respite</w:t>
            </w:r>
          </w:p>
        </w:tc>
      </w:tr>
      <w:tr w:rsidR="005B0F88" w14:paraId="1C4DB25A" w14:textId="77777777" w:rsidTr="001606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</w:tcPr>
          <w:p w14:paraId="4B7F18FA" w14:textId="77777777" w:rsidR="005B0F88" w:rsidRPr="001A5218" w:rsidRDefault="00000000" w:rsidP="001606DB">
            <w:pPr>
              <w:rPr>
                <w:b w:val="0"/>
                <w:bCs w:val="0"/>
              </w:rPr>
            </w:pPr>
            <w:sdt>
              <w:sdtPr>
                <w:id w:val="2115325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  <w:b w:val="0"/>
                    <w:bCs w:val="0"/>
                  </w:rPr>
                  <w:t>☐</w:t>
                </w:r>
              </w:sdtContent>
            </w:sdt>
            <w:r w:rsidR="005B0F88">
              <w:rPr>
                <w:b w:val="0"/>
                <w:bCs w:val="0"/>
              </w:rPr>
              <w:t xml:space="preserve"> Behaviour Support</w:t>
            </w:r>
          </w:p>
        </w:tc>
        <w:tc>
          <w:tcPr>
            <w:tcW w:w="2407" w:type="dxa"/>
          </w:tcPr>
          <w:p w14:paraId="65EE1B9D" w14:textId="77777777" w:rsidR="005B0F88" w:rsidRDefault="00000000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159382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>
              <w:t xml:space="preserve"> Community Participation</w:t>
            </w:r>
          </w:p>
        </w:tc>
        <w:tc>
          <w:tcPr>
            <w:tcW w:w="2407" w:type="dxa"/>
          </w:tcPr>
          <w:p w14:paraId="7AA64C58" w14:textId="77777777" w:rsidR="005B0F88" w:rsidRDefault="00000000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1512362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>
              <w:t xml:space="preserve"> Capacity Building</w:t>
            </w:r>
          </w:p>
        </w:tc>
        <w:tc>
          <w:tcPr>
            <w:tcW w:w="2407" w:type="dxa"/>
          </w:tcPr>
          <w:p w14:paraId="58CBC4E7" w14:textId="77777777" w:rsidR="005B0F88" w:rsidRDefault="00000000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2092297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0F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B0F88">
              <w:t xml:space="preserve"> Other</w:t>
            </w:r>
          </w:p>
        </w:tc>
      </w:tr>
      <w:tr w:rsidR="005B0F88" w14:paraId="5D02B84E" w14:textId="77777777" w:rsidTr="001606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</w:tcPr>
          <w:p w14:paraId="6BBFF7C4" w14:textId="77777777" w:rsidR="005B0F88" w:rsidRPr="009D68FC" w:rsidRDefault="005B0F88" w:rsidP="001606DB">
            <w:pPr>
              <w:rPr>
                <w:b w:val="0"/>
                <w:bCs w:val="0"/>
              </w:rPr>
            </w:pPr>
            <w:r w:rsidRPr="00FC7C2B">
              <w:rPr>
                <w:b w:val="0"/>
                <w:bCs w:val="0"/>
              </w:rPr>
              <w:t>If other, please list</w:t>
            </w:r>
          </w:p>
        </w:tc>
        <w:tc>
          <w:tcPr>
            <w:tcW w:w="7221" w:type="dxa"/>
            <w:gridSpan w:val="3"/>
          </w:tcPr>
          <w:p w14:paraId="3E910893" w14:textId="77777777" w:rsidR="005B0F88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C657E6C" w14:textId="77777777" w:rsidR="005B0F88" w:rsidRDefault="005B0F88" w:rsidP="005B0F88"/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407"/>
        <w:gridCol w:w="4814"/>
        <w:gridCol w:w="2407"/>
      </w:tblGrid>
      <w:tr w:rsidR="005B0F88" w14:paraId="312ECBFD" w14:textId="77777777" w:rsidTr="00384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472C4" w:themeFill="accent1"/>
          </w:tcPr>
          <w:p w14:paraId="6CAFD943" w14:textId="77777777" w:rsidR="005B0F88" w:rsidRDefault="005B0F88" w:rsidP="001606DB">
            <w:r w:rsidRPr="00384C22">
              <w:rPr>
                <w:color w:val="FFFFFF" w:themeColor="background1"/>
              </w:rPr>
              <w:t>Referral details (if applicable)</w:t>
            </w:r>
          </w:p>
        </w:tc>
      </w:tr>
      <w:tr w:rsidR="005B0F88" w14:paraId="2E0C4053" w14:textId="77777777" w:rsidTr="001606DB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14:paraId="6B546B12" w14:textId="77777777" w:rsidR="005B0F88" w:rsidRPr="00661924" w:rsidRDefault="005B0F88" w:rsidP="001606DB">
            <w:pPr>
              <w:rPr>
                <w:b w:val="0"/>
                <w:bCs w:val="0"/>
              </w:rPr>
            </w:pPr>
            <w:r w:rsidRPr="00661924">
              <w:rPr>
                <w:b w:val="0"/>
                <w:bCs w:val="0"/>
              </w:rPr>
              <w:t>Full Name</w:t>
            </w:r>
            <w:r>
              <w:rPr>
                <w:b w:val="0"/>
                <w:bCs w:val="0"/>
              </w:rPr>
              <w:t>:</w:t>
            </w:r>
          </w:p>
        </w:tc>
        <w:tc>
          <w:tcPr>
            <w:tcW w:w="7221" w:type="dxa"/>
            <w:gridSpan w:val="2"/>
          </w:tcPr>
          <w:p w14:paraId="209C7A4B" w14:textId="77777777" w:rsidR="005B0F88" w:rsidRPr="0017144C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B0F88" w14:paraId="117C0ABA" w14:textId="77777777" w:rsidTr="001606DB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14:paraId="270C8905" w14:textId="77777777" w:rsidR="005B0F88" w:rsidRPr="00661924" w:rsidRDefault="005B0F88" w:rsidP="001606D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Organisation:</w:t>
            </w:r>
          </w:p>
        </w:tc>
        <w:tc>
          <w:tcPr>
            <w:tcW w:w="7221" w:type="dxa"/>
            <w:gridSpan w:val="2"/>
          </w:tcPr>
          <w:p w14:paraId="26F148A1" w14:textId="77777777" w:rsidR="005B0F88" w:rsidRPr="0017144C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B0F88" w14:paraId="54C0D75E" w14:textId="77777777" w:rsidTr="001606DB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14:paraId="5EB44AEC" w14:textId="77777777" w:rsidR="005B0F88" w:rsidRPr="00661924" w:rsidRDefault="005B0F88" w:rsidP="001606D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osition Title:</w:t>
            </w:r>
          </w:p>
        </w:tc>
        <w:tc>
          <w:tcPr>
            <w:tcW w:w="7221" w:type="dxa"/>
            <w:gridSpan w:val="2"/>
          </w:tcPr>
          <w:p w14:paraId="45AB3945" w14:textId="77777777" w:rsidR="005B0F88" w:rsidRPr="0017144C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B0F88" w14:paraId="0FF231CC" w14:textId="77777777" w:rsidTr="001606DB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14:paraId="0513200C" w14:textId="77777777" w:rsidR="005B0F88" w:rsidRPr="00661924" w:rsidRDefault="005B0F88" w:rsidP="001606D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ddress:</w:t>
            </w:r>
          </w:p>
        </w:tc>
        <w:tc>
          <w:tcPr>
            <w:tcW w:w="7221" w:type="dxa"/>
            <w:gridSpan w:val="2"/>
          </w:tcPr>
          <w:p w14:paraId="49C1193E" w14:textId="77777777" w:rsidR="005B0F88" w:rsidRPr="0017144C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B0F88" w14:paraId="39445DF0" w14:textId="77777777" w:rsidTr="001606DB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14:paraId="596D2385" w14:textId="77777777" w:rsidR="005B0F88" w:rsidRPr="00661924" w:rsidRDefault="005B0F88" w:rsidP="001606DB">
            <w:pPr>
              <w:rPr>
                <w:b w:val="0"/>
                <w:bCs w:val="0"/>
              </w:rPr>
            </w:pPr>
            <w:r w:rsidRPr="00661924">
              <w:rPr>
                <w:b w:val="0"/>
                <w:bCs w:val="0"/>
              </w:rPr>
              <w:t>Phone:</w:t>
            </w:r>
          </w:p>
        </w:tc>
        <w:tc>
          <w:tcPr>
            <w:tcW w:w="7221" w:type="dxa"/>
            <w:gridSpan w:val="2"/>
          </w:tcPr>
          <w:p w14:paraId="4AF878F0" w14:textId="77777777" w:rsidR="005B0F88" w:rsidRPr="0017144C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B0F88" w14:paraId="633762BA" w14:textId="77777777" w:rsidTr="001606DB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14:paraId="0ED4965C" w14:textId="77777777" w:rsidR="005B0F88" w:rsidRPr="00661924" w:rsidRDefault="005B0F88" w:rsidP="001606D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Email:</w:t>
            </w:r>
          </w:p>
        </w:tc>
        <w:tc>
          <w:tcPr>
            <w:tcW w:w="7221" w:type="dxa"/>
            <w:gridSpan w:val="2"/>
          </w:tcPr>
          <w:p w14:paraId="0C98F68E" w14:textId="77777777" w:rsidR="005B0F88" w:rsidRPr="0017144C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B0F88" w14:paraId="4DA2F8A0" w14:textId="77777777" w:rsidTr="001606DB">
        <w:trPr>
          <w:trHeight w:val="9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14:paraId="5ED35BCD" w14:textId="77777777" w:rsidR="005B0F88" w:rsidRPr="00661924" w:rsidRDefault="005B0F88" w:rsidP="001606DB">
            <w:pPr>
              <w:rPr>
                <w:b w:val="0"/>
                <w:bCs w:val="0"/>
              </w:rPr>
            </w:pPr>
            <w:r w:rsidRPr="00661924">
              <w:rPr>
                <w:b w:val="0"/>
                <w:bCs w:val="0"/>
              </w:rPr>
              <w:t>Signature</w:t>
            </w:r>
            <w:r>
              <w:rPr>
                <w:b w:val="0"/>
                <w:bCs w:val="0"/>
              </w:rPr>
              <w:t>:</w:t>
            </w:r>
          </w:p>
        </w:tc>
        <w:tc>
          <w:tcPr>
            <w:tcW w:w="4814" w:type="dxa"/>
          </w:tcPr>
          <w:p w14:paraId="6D75A654" w14:textId="77777777" w:rsidR="005B0F88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57AE312" w14:textId="77777777" w:rsidR="005B0F88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07" w:type="dxa"/>
          </w:tcPr>
          <w:p w14:paraId="6665FB6F" w14:textId="77777777" w:rsidR="005B0F88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144C">
              <w:t>Date:</w:t>
            </w:r>
          </w:p>
          <w:p w14:paraId="716BBF9E" w14:textId="77777777" w:rsidR="005B0F88" w:rsidRPr="0017144C" w:rsidRDefault="005B0F88" w:rsidP="00160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028DF15" w14:textId="77777777" w:rsidR="005B0F88" w:rsidRDefault="005B0F88" w:rsidP="005B0F88"/>
    <w:p w14:paraId="3B02CAA6" w14:textId="77777777" w:rsidR="005B0F88" w:rsidRPr="0017144C" w:rsidRDefault="005B0F88" w:rsidP="005B0F88">
      <w:pPr>
        <w:rPr>
          <w:b/>
          <w:bCs/>
        </w:rPr>
      </w:pPr>
      <w:r w:rsidRPr="0017144C">
        <w:rPr>
          <w:b/>
          <w:bCs/>
        </w:rPr>
        <w:t>What happens after we receive your information?</w:t>
      </w:r>
    </w:p>
    <w:p w14:paraId="7525079D" w14:textId="77777777" w:rsidR="005B0F88" w:rsidRDefault="005B0F88" w:rsidP="005B0F88"/>
    <w:p w14:paraId="28A1FAF0" w14:textId="4D0D8122" w:rsidR="005B0F88" w:rsidRDefault="005B0F88" w:rsidP="005B0F88">
      <w:r>
        <w:t xml:space="preserve">Once we receive your enquiry/referral, a </w:t>
      </w:r>
      <w:r w:rsidR="00384C22">
        <w:t>staff member will contact you</w:t>
      </w:r>
      <w:r>
        <w:t xml:space="preserve"> to develop a Service Agreement. The Service Agreement will need to be approved and signed before any services or supports commence. We will work with the NDIS participant and/or their representative to ensure the Service Agreement is based around the participant’s needs and goals.</w:t>
      </w:r>
    </w:p>
    <w:sectPr w:rsidR="005B0F88" w:rsidSect="00D90C7B">
      <w:type w:val="continuous"/>
      <w:pgSz w:w="11906" w:h="16838"/>
      <w:pgMar w:top="1134" w:right="1134" w:bottom="1134" w:left="1134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5D211" w14:textId="77777777" w:rsidR="00D90C7B" w:rsidRDefault="00D90C7B">
      <w:r>
        <w:separator/>
      </w:r>
    </w:p>
  </w:endnote>
  <w:endnote w:type="continuationSeparator" w:id="0">
    <w:p w14:paraId="3158879D" w14:textId="77777777" w:rsidR="00D90C7B" w:rsidRDefault="00D90C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619BE" w14:textId="77777777" w:rsidR="00000000" w:rsidRDefault="005B0F88">
    <w:pPr>
      <w:pStyle w:val="Footer"/>
      <w:pBdr>
        <w:top w:val="single" w:sz="4" w:space="1" w:color="000000"/>
      </w:pBdr>
      <w:tabs>
        <w:tab w:val="clear" w:pos="4513"/>
        <w:tab w:val="clear" w:pos="9026"/>
        <w:tab w:val="right" w:pos="10063"/>
      </w:tabs>
      <w:rPr>
        <w:sz w:val="18"/>
        <w:szCs w:val="18"/>
        <w:lang w:val="en-AU"/>
      </w:rPr>
    </w:pPr>
    <w:r>
      <w:rPr>
        <w:sz w:val="18"/>
        <w:szCs w:val="18"/>
        <w:lang w:val="en-AU"/>
      </w:rPr>
      <w:t>V1.1 – April 2022</w:t>
    </w:r>
  </w:p>
  <w:p w14:paraId="6F065B92" w14:textId="77777777" w:rsidR="00000000" w:rsidRDefault="005B0F88">
    <w:pPr>
      <w:pStyle w:val="Footer"/>
      <w:pBdr>
        <w:top w:val="single" w:sz="4" w:space="1" w:color="000000"/>
      </w:pBdr>
      <w:tabs>
        <w:tab w:val="clear" w:pos="4513"/>
        <w:tab w:val="clear" w:pos="9026"/>
        <w:tab w:val="right" w:pos="10063"/>
      </w:tabs>
    </w:pPr>
    <w:r>
      <w:rPr>
        <w:sz w:val="18"/>
        <w:szCs w:val="18"/>
        <w:lang w:val="en-AU"/>
      </w:rPr>
      <w:t>Division 2 | Outcome 2.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D945B" w14:textId="77777777" w:rsidR="00D90C7B" w:rsidRDefault="00D90C7B">
      <w:r>
        <w:separator/>
      </w:r>
    </w:p>
  </w:footnote>
  <w:footnote w:type="continuationSeparator" w:id="0">
    <w:p w14:paraId="4447383F" w14:textId="77777777" w:rsidR="00D90C7B" w:rsidRDefault="00D90C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8FD11" w14:textId="77777777" w:rsidR="0042243B" w:rsidRDefault="0042243B" w:rsidP="0042243B">
    <w:pPr>
      <w:jc w:val="center"/>
    </w:pPr>
    <w:r>
      <w:rPr>
        <w:b/>
        <w:bCs/>
        <w:sz w:val="28"/>
        <w:szCs w:val="28"/>
      </w:rPr>
      <w:t>Enquiry/Referral Form</w:t>
    </w:r>
  </w:p>
  <w:p w14:paraId="6B70F660" w14:textId="48B4A73B" w:rsidR="004D19DB" w:rsidRDefault="0042243B" w:rsidP="0042243B">
    <w:pPr>
      <w:pStyle w:val="Header"/>
      <w:jc w:val="center"/>
    </w:pPr>
    <w:r>
      <w:rPr>
        <w:noProof/>
      </w:rPr>
      <w:drawing>
        <wp:inline distT="0" distB="0" distL="0" distR="0" wp14:anchorId="55805707" wp14:editId="7B5874CB">
          <wp:extent cx="1057275" cy="1057275"/>
          <wp:effectExtent l="0" t="0" r="0" b="0"/>
          <wp:docPr id="207943534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79435342" name="Picture 207943534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7286" cy="10572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HkaaWBoZmZmbGSjpKwanFxZn5eSAFxrUAwbL5uSwAAAA="/>
  </w:docVars>
  <w:rsids>
    <w:rsidRoot w:val="005B0F88"/>
    <w:rsid w:val="00147E24"/>
    <w:rsid w:val="00277189"/>
    <w:rsid w:val="002D6BF6"/>
    <w:rsid w:val="00384C22"/>
    <w:rsid w:val="003868C3"/>
    <w:rsid w:val="0042243B"/>
    <w:rsid w:val="00447DB8"/>
    <w:rsid w:val="004D19DB"/>
    <w:rsid w:val="004D3326"/>
    <w:rsid w:val="00581FD5"/>
    <w:rsid w:val="005B0F88"/>
    <w:rsid w:val="00720DCB"/>
    <w:rsid w:val="007E22C8"/>
    <w:rsid w:val="007F0114"/>
    <w:rsid w:val="0081145A"/>
    <w:rsid w:val="00853FDB"/>
    <w:rsid w:val="008A7C51"/>
    <w:rsid w:val="00B02E61"/>
    <w:rsid w:val="00BE05F0"/>
    <w:rsid w:val="00D31CFB"/>
    <w:rsid w:val="00D90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A45ACF"/>
  <w15:chartTrackingRefBased/>
  <w15:docId w15:val="{C9CED2C4-1C4B-4ECC-B1ED-B7FB0F55B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F88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0F88"/>
    <w:rPr>
      <w:color w:val="0563C1"/>
      <w:u w:val="single"/>
    </w:rPr>
  </w:style>
  <w:style w:type="paragraph" w:styleId="Footer">
    <w:name w:val="footer"/>
    <w:basedOn w:val="Normal"/>
    <w:link w:val="FooterChar"/>
    <w:rsid w:val="005B0F88"/>
    <w:pPr>
      <w:tabs>
        <w:tab w:val="center" w:pos="4513"/>
        <w:tab w:val="right" w:pos="9026"/>
      </w:tabs>
      <w:suppressAutoHyphens/>
      <w:autoSpaceDN w:val="0"/>
    </w:pPr>
    <w:rPr>
      <w:rFonts w:eastAsia="Calibri" w:cs="Times New Roman"/>
      <w:lang w:val="en-GB"/>
    </w:rPr>
  </w:style>
  <w:style w:type="character" w:customStyle="1" w:styleId="FooterChar">
    <w:name w:val="Footer Char"/>
    <w:basedOn w:val="DefaultParagraphFont"/>
    <w:link w:val="Footer"/>
    <w:rsid w:val="005B0F88"/>
    <w:rPr>
      <w:rFonts w:ascii="Calibri" w:eastAsia="Calibri" w:hAnsi="Calibri" w:cs="Times New Roman"/>
      <w:lang w:val="en-GB"/>
    </w:rPr>
  </w:style>
  <w:style w:type="table" w:styleId="GridTable1Light-Accent1">
    <w:name w:val="Grid Table 1 Light Accent 1"/>
    <w:basedOn w:val="TableNormal"/>
    <w:uiPriority w:val="46"/>
    <w:rsid w:val="005B0F88"/>
    <w:pPr>
      <w:autoSpaceDN w:val="0"/>
      <w:spacing w:after="0" w:line="240" w:lineRule="auto"/>
    </w:pPr>
    <w:rPr>
      <w:rFonts w:ascii="Calibri" w:eastAsia="Calibri" w:hAnsi="Calibri" w:cs="Times New Roman"/>
      <w:lang w:val="en-GB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D6BF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D19D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19DB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26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Applecarecommunityservices.com.au" TargetMode="Externa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16</Words>
  <Characters>1765</Characters>
  <Application>Microsoft Office Word</Application>
  <DocSecurity>0</DocSecurity>
  <Lines>131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ev Kumar</dc:creator>
  <cp:keywords/>
  <dc:description/>
  <cp:lastModifiedBy>Amanpreet Kaur Chahal</cp:lastModifiedBy>
  <cp:revision>16</cp:revision>
  <dcterms:created xsi:type="dcterms:W3CDTF">2022-10-20T04:17:00Z</dcterms:created>
  <dcterms:modified xsi:type="dcterms:W3CDTF">2024-02-16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9e3bbd66a8ee449b4d89a8b2230ad8a6e31449f8f7e76b383009014ea8fd52</vt:lpwstr>
  </property>
</Properties>
</file>